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510290" w:rsidRDefault="00510290">
      <w:pPr>
        <w:pStyle w:val="Title"/>
        <w:rPr>
          <w:sz w:val="32"/>
          <w:szCs w:val="22"/>
        </w:rPr>
      </w:pPr>
    </w:p>
    <w:p w14:paraId="6EB202EA" w14:textId="77777777" w:rsidR="004B52F6" w:rsidRPr="00BD22AA" w:rsidRDefault="0071264D">
      <w:pPr>
        <w:pStyle w:val="Title"/>
        <w:rPr>
          <w:sz w:val="32"/>
          <w:szCs w:val="22"/>
        </w:rPr>
      </w:pPr>
      <w:r>
        <w:rPr>
          <w:sz w:val="32"/>
          <w:szCs w:val="22"/>
        </w:rPr>
        <w:t>TR</w:t>
      </w:r>
      <w:r w:rsidRPr="0071264D">
        <w:rPr>
          <w:color w:val="FF0000"/>
          <w:sz w:val="32"/>
          <w:szCs w:val="22"/>
        </w:rPr>
        <w:t>I</w:t>
      </w:r>
      <w:r>
        <w:rPr>
          <w:sz w:val="32"/>
          <w:szCs w:val="22"/>
        </w:rPr>
        <w:t>O New Mexico</w:t>
      </w:r>
    </w:p>
    <w:p w14:paraId="2D128A01" w14:textId="77777777" w:rsidR="004B52F6" w:rsidRPr="00BD22AA" w:rsidRDefault="00FC401C">
      <w:pPr>
        <w:pBdr>
          <w:bottom w:val="single" w:sz="12" w:space="1" w:color="auto"/>
        </w:pBd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IMBURSEMENT</w:t>
      </w:r>
      <w:r w:rsidR="004B52F6" w:rsidRPr="00BD22AA">
        <w:rPr>
          <w:b/>
          <w:bCs/>
          <w:sz w:val="22"/>
          <w:szCs w:val="22"/>
        </w:rPr>
        <w:t xml:space="preserve"> FORM</w:t>
      </w:r>
    </w:p>
    <w:p w14:paraId="7A7F92F9" w14:textId="77777777" w:rsidR="00BD22AA" w:rsidRPr="006578F6" w:rsidRDefault="004B52F6" w:rsidP="006578F6">
      <w:pPr>
        <w:pStyle w:val="BodyText"/>
        <w:rPr>
          <w:sz w:val="22"/>
          <w:szCs w:val="22"/>
          <w:u w:val="single"/>
        </w:rPr>
      </w:pPr>
      <w:r w:rsidRPr="006578F6">
        <w:rPr>
          <w:sz w:val="22"/>
          <w:szCs w:val="22"/>
        </w:rPr>
        <w:t xml:space="preserve">PLEASE NOTE:  </w:t>
      </w:r>
      <w:r w:rsidR="00732A72" w:rsidRPr="006578F6">
        <w:rPr>
          <w:sz w:val="22"/>
          <w:szCs w:val="22"/>
        </w:rPr>
        <w:t>for documentation purposes and accountability,</w:t>
      </w:r>
      <w:r w:rsidRPr="006578F6">
        <w:rPr>
          <w:sz w:val="22"/>
          <w:szCs w:val="22"/>
        </w:rPr>
        <w:t xml:space="preserve"> this form </w:t>
      </w:r>
      <w:r w:rsidRPr="006578F6">
        <w:rPr>
          <w:sz w:val="22"/>
          <w:szCs w:val="22"/>
          <w:u w:val="single"/>
        </w:rPr>
        <w:t>must be</w:t>
      </w:r>
      <w:r w:rsidRPr="006578F6">
        <w:rPr>
          <w:sz w:val="22"/>
          <w:szCs w:val="22"/>
        </w:rPr>
        <w:t xml:space="preserve"> accompanied with the appropriate receipt</w:t>
      </w:r>
      <w:r w:rsidR="00352A98" w:rsidRPr="006578F6">
        <w:rPr>
          <w:sz w:val="22"/>
          <w:szCs w:val="22"/>
        </w:rPr>
        <w:t>s.</w:t>
      </w:r>
      <w:r w:rsidRPr="006578F6">
        <w:rPr>
          <w:sz w:val="22"/>
          <w:szCs w:val="22"/>
        </w:rPr>
        <w:t xml:space="preserve">  Failure to submit receipts, invoices and </w:t>
      </w:r>
      <w:r w:rsidR="00352A98" w:rsidRPr="006578F6">
        <w:rPr>
          <w:sz w:val="22"/>
          <w:szCs w:val="22"/>
        </w:rPr>
        <w:t xml:space="preserve">the </w:t>
      </w:r>
      <w:r w:rsidR="00212EDB">
        <w:rPr>
          <w:sz w:val="22"/>
          <w:szCs w:val="22"/>
        </w:rPr>
        <w:t xml:space="preserve">correctly </w:t>
      </w:r>
      <w:r w:rsidRPr="006578F6">
        <w:rPr>
          <w:sz w:val="22"/>
          <w:szCs w:val="22"/>
        </w:rPr>
        <w:t>complete</w:t>
      </w:r>
      <w:r w:rsidR="00352A98" w:rsidRPr="006578F6">
        <w:rPr>
          <w:sz w:val="22"/>
          <w:szCs w:val="22"/>
        </w:rPr>
        <w:t>d</w:t>
      </w:r>
      <w:r w:rsidRPr="006578F6">
        <w:rPr>
          <w:sz w:val="22"/>
          <w:szCs w:val="22"/>
        </w:rPr>
        <w:t xml:space="preserve"> form </w:t>
      </w:r>
      <w:r w:rsidR="007A5984">
        <w:rPr>
          <w:sz w:val="22"/>
          <w:szCs w:val="22"/>
        </w:rPr>
        <w:t xml:space="preserve">in a timely fashion </w:t>
      </w:r>
      <w:r w:rsidR="00352A98" w:rsidRPr="006578F6">
        <w:rPr>
          <w:sz w:val="22"/>
          <w:szCs w:val="22"/>
        </w:rPr>
        <w:t>could</w:t>
      </w:r>
      <w:r w:rsidR="00B36713" w:rsidRPr="006578F6">
        <w:rPr>
          <w:sz w:val="22"/>
          <w:szCs w:val="22"/>
        </w:rPr>
        <w:t xml:space="preserve"> result in revocation of privileges.</w:t>
      </w:r>
      <w:r w:rsidR="00B36713" w:rsidRPr="006578F6">
        <w:rPr>
          <w:sz w:val="22"/>
          <w:szCs w:val="22"/>
        </w:rPr>
        <w:br/>
      </w:r>
    </w:p>
    <w:tbl>
      <w:tblPr>
        <w:tblW w:w="10098" w:type="dxa"/>
        <w:tblInd w:w="810" w:type="dxa"/>
        <w:tblLayout w:type="fixed"/>
        <w:tblLook w:val="04A0" w:firstRow="1" w:lastRow="0" w:firstColumn="1" w:lastColumn="0" w:noHBand="0" w:noVBand="1"/>
      </w:tblPr>
      <w:tblGrid>
        <w:gridCol w:w="1998"/>
        <w:gridCol w:w="450"/>
        <w:gridCol w:w="4500"/>
        <w:gridCol w:w="990"/>
        <w:gridCol w:w="2160"/>
      </w:tblGrid>
      <w:tr w:rsidR="00C82D04" w:rsidRPr="00271127" w14:paraId="204256EC" w14:textId="77777777" w:rsidTr="00C82D04">
        <w:trPr>
          <w:trHeight w:val="278"/>
        </w:trPr>
        <w:tc>
          <w:tcPr>
            <w:tcW w:w="1998" w:type="dxa"/>
            <w:tcBorders>
              <w:right w:val="single" w:sz="4" w:space="0" w:color="000000"/>
            </w:tcBorders>
          </w:tcPr>
          <w:p w14:paraId="256B185A" w14:textId="77777777" w:rsidR="00C82D04" w:rsidRPr="00417DA7" w:rsidRDefault="00C82D04" w:rsidP="00C82D04">
            <w:pPr>
              <w:rPr>
                <w:b/>
                <w:bCs/>
                <w:sz w:val="22"/>
                <w:szCs w:val="22"/>
              </w:rPr>
            </w:pPr>
            <w:r w:rsidRPr="00417DA7">
              <w:rPr>
                <w:b/>
                <w:bCs/>
                <w:sz w:val="22"/>
                <w:szCs w:val="22"/>
              </w:rPr>
              <w:t>Reimbursement Payable to: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7501D" w14:textId="5AE3188C" w:rsidR="00C82D04" w:rsidRPr="00271127" w:rsidRDefault="00C82D04" w:rsidP="00C82D04">
            <w:pPr>
              <w:rPr>
                <w:sz w:val="22"/>
                <w:szCs w:val="22"/>
              </w:rPr>
            </w:pPr>
            <w:r w:rsidRPr="00271127">
              <w:rPr>
                <w:sz w:val="22"/>
                <w:szCs w:val="22"/>
              </w:rPr>
              <w:tab/>
            </w:r>
          </w:p>
        </w:tc>
        <w:tc>
          <w:tcPr>
            <w:tcW w:w="4500" w:type="dxa"/>
            <w:tcBorders>
              <w:left w:val="single" w:sz="4" w:space="0" w:color="000000"/>
            </w:tcBorders>
          </w:tcPr>
          <w:p w14:paraId="73AF8E89" w14:textId="6A1A733F" w:rsidR="00C82D04" w:rsidRPr="00271127" w:rsidRDefault="00C82D04" w:rsidP="00C82D04">
            <w:pPr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Tamara Martinez</w:t>
            </w:r>
            <w:r w:rsidRPr="00271127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President</w:t>
            </w:r>
          </w:p>
        </w:tc>
        <w:tc>
          <w:tcPr>
            <w:tcW w:w="990" w:type="dxa"/>
          </w:tcPr>
          <w:p w14:paraId="3F0214F5" w14:textId="77777777" w:rsidR="00C82D04" w:rsidRPr="00271127" w:rsidRDefault="00C82D04" w:rsidP="00C82D04">
            <w:pPr>
              <w:rPr>
                <w:sz w:val="22"/>
                <w:szCs w:val="22"/>
              </w:rPr>
            </w:pPr>
            <w:r w:rsidRPr="00211A65">
              <w:rPr>
                <w:b/>
                <w:sz w:val="22"/>
                <w:szCs w:val="22"/>
              </w:rPr>
              <w:t>Month</w:t>
            </w:r>
            <w:r w:rsidRPr="00271127">
              <w:rPr>
                <w:sz w:val="22"/>
                <w:szCs w:val="22"/>
              </w:rPr>
              <w:t>:</w:t>
            </w:r>
          </w:p>
        </w:tc>
        <w:tc>
          <w:tcPr>
            <w:tcW w:w="2160" w:type="dxa"/>
            <w:tcBorders>
              <w:bottom w:val="single" w:sz="4" w:space="0" w:color="000000"/>
            </w:tcBorders>
          </w:tcPr>
          <w:p w14:paraId="5DAB6C7B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</w:tr>
      <w:tr w:rsidR="00C82D04" w:rsidRPr="00271127" w14:paraId="0426AEB3" w14:textId="77777777" w:rsidTr="00211A65">
        <w:tc>
          <w:tcPr>
            <w:tcW w:w="1998" w:type="dxa"/>
            <w:tcBorders>
              <w:right w:val="single" w:sz="4" w:space="0" w:color="000000"/>
            </w:tcBorders>
          </w:tcPr>
          <w:p w14:paraId="7B061C28" w14:textId="77777777" w:rsidR="00C82D04" w:rsidRPr="00271127" w:rsidRDefault="00C82D04" w:rsidP="00C82D04">
            <w:pPr>
              <w:rPr>
                <w:sz w:val="22"/>
                <w:szCs w:val="22"/>
              </w:rPr>
            </w:pPr>
            <w:r w:rsidRPr="00271127">
              <w:rPr>
                <w:sz w:val="22"/>
                <w:szCs w:val="22"/>
              </w:rPr>
              <w:t>(check appropriate)</w:t>
            </w:r>
            <w:bookmarkStart w:id="0" w:name="_GoBack"/>
            <w:bookmarkEnd w:id="0"/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B378F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4500" w:type="dxa"/>
            <w:tcBorders>
              <w:left w:val="single" w:sz="4" w:space="0" w:color="000000"/>
            </w:tcBorders>
          </w:tcPr>
          <w:p w14:paraId="3CE474C8" w14:textId="689A682F" w:rsidR="00C82D04" w:rsidRPr="00271127" w:rsidRDefault="00C82D04" w:rsidP="00C82D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ellyAnn Weber, </w:t>
            </w:r>
            <w:r w:rsidRPr="00271127">
              <w:rPr>
                <w:sz w:val="22"/>
                <w:szCs w:val="22"/>
              </w:rPr>
              <w:t>President-Elect</w:t>
            </w:r>
          </w:p>
        </w:tc>
        <w:tc>
          <w:tcPr>
            <w:tcW w:w="990" w:type="dxa"/>
          </w:tcPr>
          <w:p w14:paraId="6A05A809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000000"/>
            </w:tcBorders>
          </w:tcPr>
          <w:p w14:paraId="5A39BBE3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</w:tr>
      <w:tr w:rsidR="00C82D04" w:rsidRPr="00271127" w14:paraId="31A5E9C2" w14:textId="77777777" w:rsidTr="00211A65">
        <w:tc>
          <w:tcPr>
            <w:tcW w:w="1998" w:type="dxa"/>
            <w:tcBorders>
              <w:right w:val="single" w:sz="4" w:space="0" w:color="000000"/>
            </w:tcBorders>
          </w:tcPr>
          <w:p w14:paraId="41C8F396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3D3EC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4500" w:type="dxa"/>
            <w:tcBorders>
              <w:left w:val="single" w:sz="4" w:space="0" w:color="000000"/>
            </w:tcBorders>
          </w:tcPr>
          <w:p w14:paraId="641BB6EA" w14:textId="1DC3D8FE" w:rsidR="00C82D04" w:rsidRPr="00271127" w:rsidRDefault="00C82D04" w:rsidP="00C82D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esus Villarreal, </w:t>
            </w:r>
            <w:r w:rsidRPr="00271127">
              <w:rPr>
                <w:sz w:val="22"/>
                <w:szCs w:val="22"/>
              </w:rPr>
              <w:t>Immediate Past President</w:t>
            </w:r>
          </w:p>
        </w:tc>
        <w:tc>
          <w:tcPr>
            <w:tcW w:w="990" w:type="dxa"/>
          </w:tcPr>
          <w:p w14:paraId="0D0B940D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0E27B00A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</w:tr>
      <w:tr w:rsidR="00C82D04" w:rsidRPr="00271127" w14:paraId="441368D9" w14:textId="77777777" w:rsidTr="00211A65">
        <w:tc>
          <w:tcPr>
            <w:tcW w:w="1998" w:type="dxa"/>
            <w:tcBorders>
              <w:right w:val="single" w:sz="4" w:space="0" w:color="000000"/>
            </w:tcBorders>
          </w:tcPr>
          <w:p w14:paraId="60061E4C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AFD9C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4500" w:type="dxa"/>
            <w:tcBorders>
              <w:left w:val="single" w:sz="4" w:space="0" w:color="000000"/>
            </w:tcBorders>
          </w:tcPr>
          <w:p w14:paraId="04DA5598" w14:textId="244A3518" w:rsidR="00C82D04" w:rsidRPr="00271127" w:rsidRDefault="00C82D04" w:rsidP="00C82D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olanda Benally</w:t>
            </w:r>
            <w:r w:rsidRPr="00271127">
              <w:rPr>
                <w:sz w:val="22"/>
                <w:szCs w:val="22"/>
              </w:rPr>
              <w:t>, Treasurer</w:t>
            </w:r>
          </w:p>
        </w:tc>
        <w:tc>
          <w:tcPr>
            <w:tcW w:w="990" w:type="dxa"/>
          </w:tcPr>
          <w:p w14:paraId="4B94D5A5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3DEEC669" w14:textId="77777777" w:rsidR="00C82D04" w:rsidRPr="00271127" w:rsidRDefault="00C82D04" w:rsidP="00C82D04">
            <w:pPr>
              <w:rPr>
                <w:sz w:val="22"/>
                <w:szCs w:val="22"/>
              </w:rPr>
            </w:pPr>
          </w:p>
        </w:tc>
      </w:tr>
      <w:tr w:rsidR="00B51D8D" w:rsidRPr="00271127" w14:paraId="433A046B" w14:textId="77777777" w:rsidTr="00211A65">
        <w:tc>
          <w:tcPr>
            <w:tcW w:w="1998" w:type="dxa"/>
            <w:tcBorders>
              <w:right w:val="single" w:sz="4" w:space="0" w:color="000000"/>
            </w:tcBorders>
          </w:tcPr>
          <w:p w14:paraId="3656B9AB" w14:textId="77777777" w:rsidR="00B51D8D" w:rsidRPr="00271127" w:rsidRDefault="00B51D8D" w:rsidP="001B6906">
            <w:pPr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B0818" w14:textId="77777777" w:rsidR="00B51D8D" w:rsidRPr="00271127" w:rsidRDefault="00B51D8D" w:rsidP="001B6906">
            <w:pPr>
              <w:rPr>
                <w:sz w:val="22"/>
                <w:szCs w:val="22"/>
              </w:rPr>
            </w:pPr>
          </w:p>
        </w:tc>
        <w:tc>
          <w:tcPr>
            <w:tcW w:w="4500" w:type="dxa"/>
            <w:tcBorders>
              <w:left w:val="single" w:sz="4" w:space="0" w:color="000000"/>
            </w:tcBorders>
          </w:tcPr>
          <w:p w14:paraId="650647F9" w14:textId="77777777" w:rsidR="00B51D8D" w:rsidRDefault="00B51D8D" w:rsidP="001B690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ther: </w:t>
            </w:r>
          </w:p>
        </w:tc>
        <w:tc>
          <w:tcPr>
            <w:tcW w:w="990" w:type="dxa"/>
          </w:tcPr>
          <w:p w14:paraId="049F31CB" w14:textId="77777777" w:rsidR="00B51D8D" w:rsidRPr="00271127" w:rsidRDefault="00B51D8D" w:rsidP="001B6906">
            <w:pPr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53128261" w14:textId="77777777" w:rsidR="00B51D8D" w:rsidRPr="00271127" w:rsidRDefault="00B51D8D" w:rsidP="001B6906">
            <w:pPr>
              <w:rPr>
                <w:sz w:val="22"/>
                <w:szCs w:val="22"/>
              </w:rPr>
            </w:pPr>
          </w:p>
        </w:tc>
      </w:tr>
    </w:tbl>
    <w:p w14:paraId="6192D0B1" w14:textId="77777777" w:rsidR="004B52F6" w:rsidRDefault="00B51D8D" w:rsidP="00D3161A">
      <w:pPr>
        <w:tabs>
          <w:tab w:val="left" w:pos="1800"/>
        </w:tabs>
        <w:ind w:left="180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804B88" wp14:editId="07777777">
                <wp:simplePos x="0" y="0"/>
                <wp:positionH relativeFrom="column">
                  <wp:posOffset>2524124</wp:posOffset>
                </wp:positionH>
                <wp:positionV relativeFrom="paragraph">
                  <wp:posOffset>-4445</wp:posOffset>
                </wp:positionV>
                <wp:extent cx="20859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14="http://schemas.microsoft.com/office/word/2010/wordml" xmlns:a="http://schemas.openxmlformats.org/drawingml/2006/main">
            <w:pict w14:anchorId="19F71B51">
              <v:line id="Straight Connector 2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0]" from="198.75pt,-.35pt" to="363pt,-.35pt" w14:anchorId="498CD1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"/>
            </w:pict>
          </mc:Fallback>
        </mc:AlternateContent>
      </w:r>
      <w:r w:rsidR="00D3161A">
        <w:rPr>
          <w:sz w:val="22"/>
          <w:szCs w:val="22"/>
        </w:rPr>
        <w:t xml:space="preserve">  </w:t>
      </w:r>
    </w:p>
    <w:p w14:paraId="01CCBC8A" w14:textId="77777777" w:rsidR="00417DA7" w:rsidRPr="00417DA7" w:rsidRDefault="00417DA7" w:rsidP="00073C60">
      <w:pPr>
        <w:tabs>
          <w:tab w:val="left" w:pos="1800"/>
        </w:tabs>
        <w:spacing w:line="360" w:lineRule="auto"/>
        <w:rPr>
          <w:b/>
          <w:sz w:val="22"/>
          <w:szCs w:val="22"/>
        </w:rPr>
      </w:pPr>
      <w:r w:rsidRPr="00417DA7">
        <w:rPr>
          <w:b/>
          <w:sz w:val="22"/>
          <w:szCs w:val="22"/>
        </w:rPr>
        <w:t>Mailing Address: __________</w:t>
      </w:r>
      <w:r>
        <w:rPr>
          <w:b/>
          <w:sz w:val="22"/>
          <w:szCs w:val="22"/>
        </w:rPr>
        <w:t>______________</w:t>
      </w:r>
      <w:r w:rsidRPr="00417DA7">
        <w:rPr>
          <w:b/>
          <w:sz w:val="22"/>
          <w:szCs w:val="22"/>
        </w:rPr>
        <w:t>_____________ City: __</w:t>
      </w:r>
      <w:r>
        <w:rPr>
          <w:b/>
          <w:sz w:val="22"/>
          <w:szCs w:val="22"/>
        </w:rPr>
        <w:t>____</w:t>
      </w:r>
      <w:r w:rsidRPr="00417DA7">
        <w:rPr>
          <w:b/>
          <w:sz w:val="22"/>
          <w:szCs w:val="22"/>
        </w:rPr>
        <w:t>___________ State:__________________ Zip Code: _______</w:t>
      </w:r>
      <w:r>
        <w:rPr>
          <w:b/>
          <w:sz w:val="22"/>
          <w:szCs w:val="22"/>
        </w:rPr>
        <w:t>_____</w:t>
      </w:r>
      <w:r w:rsidRPr="00417DA7">
        <w:rPr>
          <w:b/>
          <w:sz w:val="22"/>
          <w:szCs w:val="22"/>
        </w:rPr>
        <w:t>___</w:t>
      </w:r>
      <w:r>
        <w:rPr>
          <w:b/>
          <w:sz w:val="22"/>
          <w:szCs w:val="22"/>
        </w:rPr>
        <w:t xml:space="preserve">  </w:t>
      </w:r>
      <w:r w:rsidRPr="00417DA7">
        <w:rPr>
          <w:b/>
          <w:sz w:val="22"/>
          <w:szCs w:val="22"/>
        </w:rPr>
        <w:t>Phone Number: ____________</w:t>
      </w:r>
      <w:r>
        <w:rPr>
          <w:b/>
          <w:sz w:val="22"/>
          <w:szCs w:val="22"/>
        </w:rPr>
        <w:t>__</w:t>
      </w:r>
      <w:r w:rsidRPr="00417DA7">
        <w:rPr>
          <w:b/>
          <w:sz w:val="22"/>
          <w:szCs w:val="22"/>
        </w:rPr>
        <w:t>_______    Emai</w:t>
      </w:r>
      <w:r>
        <w:rPr>
          <w:b/>
          <w:sz w:val="22"/>
          <w:szCs w:val="22"/>
        </w:rPr>
        <w:t>l: _______</w:t>
      </w:r>
      <w:r w:rsidRPr="00417DA7">
        <w:rPr>
          <w:b/>
          <w:sz w:val="22"/>
          <w:szCs w:val="22"/>
        </w:rPr>
        <w:t>______________________</w:t>
      </w:r>
    </w:p>
    <w:p w14:paraId="62486C05" w14:textId="77777777" w:rsidR="00F65FE5" w:rsidRDefault="00F65FE5" w:rsidP="00F65FE5">
      <w:pPr>
        <w:tabs>
          <w:tab w:val="left" w:pos="1800"/>
        </w:tabs>
        <w:rPr>
          <w:sz w:val="22"/>
          <w:szCs w:val="22"/>
        </w:rPr>
      </w:pPr>
    </w:p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1952"/>
        <w:gridCol w:w="5153"/>
        <w:gridCol w:w="1170"/>
        <w:gridCol w:w="1350"/>
      </w:tblGrid>
      <w:tr w:rsidR="00211A65" w:rsidRPr="00BD22AA" w14:paraId="71754985" w14:textId="77777777" w:rsidTr="00417DA7">
        <w:trPr>
          <w:trHeight w:val="710"/>
        </w:trPr>
        <w:tc>
          <w:tcPr>
            <w:tcW w:w="1085" w:type="dxa"/>
            <w:vAlign w:val="center"/>
          </w:tcPr>
          <w:p w14:paraId="68899AE8" w14:textId="77777777" w:rsidR="00211A65" w:rsidRPr="00200FD1" w:rsidRDefault="00211A65" w:rsidP="00BD22AA">
            <w:pPr>
              <w:jc w:val="center"/>
              <w:rPr>
                <w:b/>
                <w:sz w:val="22"/>
                <w:szCs w:val="22"/>
              </w:rPr>
            </w:pPr>
            <w:r w:rsidRPr="00200FD1">
              <w:rPr>
                <w:b/>
                <w:sz w:val="22"/>
                <w:szCs w:val="22"/>
              </w:rPr>
              <w:t>Invoice Receipt Date</w:t>
            </w:r>
          </w:p>
        </w:tc>
        <w:tc>
          <w:tcPr>
            <w:tcW w:w="1952" w:type="dxa"/>
            <w:vAlign w:val="center"/>
          </w:tcPr>
          <w:p w14:paraId="66367B8F" w14:textId="77777777" w:rsidR="00211A65" w:rsidRPr="00200FD1" w:rsidRDefault="00211A65" w:rsidP="00BD22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rip/Event</w:t>
            </w:r>
          </w:p>
        </w:tc>
        <w:tc>
          <w:tcPr>
            <w:tcW w:w="5153" w:type="dxa"/>
            <w:vAlign w:val="center"/>
          </w:tcPr>
          <w:p w14:paraId="51E03B70" w14:textId="77777777" w:rsidR="00211A65" w:rsidRDefault="00417DA7" w:rsidP="00BD22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ption of Expense</w:t>
            </w:r>
          </w:p>
          <w:p w14:paraId="0F5FCD95" w14:textId="77777777" w:rsidR="00417DA7" w:rsidRPr="00FC3D4E" w:rsidRDefault="00417DA7" w:rsidP="00BD22AA">
            <w:pPr>
              <w:jc w:val="center"/>
              <w:rPr>
                <w:i/>
                <w:sz w:val="22"/>
                <w:szCs w:val="22"/>
              </w:rPr>
            </w:pPr>
            <w:r w:rsidRPr="00FC3D4E">
              <w:rPr>
                <w:i/>
                <w:sz w:val="22"/>
                <w:szCs w:val="22"/>
              </w:rPr>
              <w:t>(Budget Line Item and Purpose)</w:t>
            </w:r>
          </w:p>
        </w:tc>
        <w:tc>
          <w:tcPr>
            <w:tcW w:w="1170" w:type="dxa"/>
            <w:vAlign w:val="center"/>
          </w:tcPr>
          <w:p w14:paraId="02AA8322" w14:textId="77777777" w:rsidR="00211A65" w:rsidRPr="00200FD1" w:rsidRDefault="00211A65" w:rsidP="00BD22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Missing </w:t>
            </w:r>
            <w:r w:rsidRPr="00200FD1">
              <w:rPr>
                <w:b/>
                <w:sz w:val="22"/>
                <w:szCs w:val="22"/>
              </w:rPr>
              <w:t>Receipt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6468CC">
              <w:rPr>
                <w:i/>
                <w:sz w:val="20"/>
                <w:szCs w:val="20"/>
              </w:rPr>
              <w:t>(Check if NOT attached)</w:t>
            </w:r>
          </w:p>
        </w:tc>
        <w:tc>
          <w:tcPr>
            <w:tcW w:w="1350" w:type="dxa"/>
            <w:vAlign w:val="center"/>
          </w:tcPr>
          <w:p w14:paraId="06C24BAA" w14:textId="77777777" w:rsidR="00211A65" w:rsidRPr="00200FD1" w:rsidRDefault="00211A65" w:rsidP="00BD22AA">
            <w:pPr>
              <w:jc w:val="center"/>
              <w:rPr>
                <w:b/>
                <w:sz w:val="22"/>
                <w:szCs w:val="22"/>
              </w:rPr>
            </w:pPr>
            <w:r w:rsidRPr="00200FD1">
              <w:rPr>
                <w:b/>
                <w:sz w:val="22"/>
                <w:szCs w:val="22"/>
              </w:rPr>
              <w:t>Amount</w:t>
            </w:r>
          </w:p>
        </w:tc>
      </w:tr>
      <w:tr w:rsidR="00211A65" w:rsidRPr="00BD22AA" w14:paraId="4101652C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4B99056E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1299C43A" w14:textId="77777777" w:rsidR="00211A65" w:rsidRPr="00BD22AA" w:rsidRDefault="00211A65" w:rsidP="0049110E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4DDBEF00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461D779" w14:textId="77777777" w:rsidR="00211A65" w:rsidRPr="00BD22AA" w:rsidRDefault="00211A65" w:rsidP="00E4739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CF2D8B6" w14:textId="77777777" w:rsidR="00211A65" w:rsidRPr="00E47392" w:rsidRDefault="00211A65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211A65" w:rsidRPr="00BD22AA" w14:paraId="0FB78278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1FC39945" w14:textId="77777777" w:rsidR="00211A65" w:rsidRPr="00BD22AA" w:rsidRDefault="00211A65" w:rsidP="0080597E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0562CB0E" w14:textId="77777777" w:rsidR="00211A65" w:rsidRPr="00BD22AA" w:rsidRDefault="00211A65" w:rsidP="00295014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34CE0A41" w14:textId="77777777" w:rsidR="00211A65" w:rsidRPr="00BD22AA" w:rsidRDefault="00211A65" w:rsidP="00295014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62EBF3C5" w14:textId="77777777" w:rsidR="00211A65" w:rsidRPr="00BD22AA" w:rsidRDefault="00211A65" w:rsidP="00295014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D98A12B" w14:textId="77777777" w:rsidR="00211A65" w:rsidRPr="00BD22AA" w:rsidRDefault="00211A65" w:rsidP="00295014">
            <w:pPr>
              <w:jc w:val="right"/>
              <w:rPr>
                <w:sz w:val="22"/>
                <w:szCs w:val="22"/>
              </w:rPr>
            </w:pPr>
          </w:p>
        </w:tc>
      </w:tr>
      <w:tr w:rsidR="00073C60" w:rsidRPr="00BD22AA" w14:paraId="2946DB82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5997CC1D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110FFD37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6B699379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FE9F23F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1F72F646" w14:textId="77777777" w:rsidR="00073C60" w:rsidRPr="00BD22AA" w:rsidRDefault="00073C60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073C60" w:rsidRPr="00BD22AA" w14:paraId="08CE6F91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61CDCEAD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6BB9E253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23DE523C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52E56223" w14:textId="77777777" w:rsidR="00073C60" w:rsidRPr="00BD22AA" w:rsidRDefault="00073C60" w:rsidP="00B36713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7547A01" w14:textId="77777777" w:rsidR="00073C60" w:rsidRPr="00BD22AA" w:rsidRDefault="00073C60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211A65" w:rsidRPr="00BD22AA" w14:paraId="5043CB0F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07459315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6537F28F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6DFB9E20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70DF9E56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4E871BC" w14:textId="77777777" w:rsidR="00211A65" w:rsidRPr="00BD22AA" w:rsidRDefault="00211A65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211A65" w:rsidRPr="00BD22AA" w14:paraId="144A5D23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738610EB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637805D2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463F29E8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B7B4B86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A0FF5F2" w14:textId="77777777" w:rsidR="00211A65" w:rsidRPr="00BD22AA" w:rsidRDefault="00211A65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211A65" w:rsidRPr="00BD22AA" w14:paraId="5630AD66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61829076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2BA226A1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17AD93B2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DE4B5B7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6204FF1" w14:textId="77777777" w:rsidR="00211A65" w:rsidRPr="00BD22AA" w:rsidRDefault="00211A65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211A65" w:rsidRPr="00BD22AA" w14:paraId="2DBF0D7D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6B62F1B3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02F2C34E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680A4E5D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19219836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96FEF7D" w14:textId="77777777" w:rsidR="00211A65" w:rsidRPr="00BD22AA" w:rsidRDefault="00211A65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211A65" w:rsidRPr="00BD22AA" w14:paraId="7194DBDC" w14:textId="77777777" w:rsidTr="00417DA7">
        <w:trPr>
          <w:trHeight w:val="366"/>
        </w:trPr>
        <w:tc>
          <w:tcPr>
            <w:tcW w:w="1085" w:type="dxa"/>
            <w:vAlign w:val="center"/>
          </w:tcPr>
          <w:p w14:paraId="769D0D3C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952" w:type="dxa"/>
            <w:vAlign w:val="center"/>
          </w:tcPr>
          <w:p w14:paraId="54CD245A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5153" w:type="dxa"/>
            <w:vAlign w:val="center"/>
          </w:tcPr>
          <w:p w14:paraId="1231BE67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6FEB5B0" w14:textId="77777777" w:rsidR="00211A65" w:rsidRPr="00BD22AA" w:rsidRDefault="00211A65" w:rsidP="00B36713">
            <w:pPr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0D7AA69" w14:textId="77777777" w:rsidR="00211A65" w:rsidRPr="00BD22AA" w:rsidRDefault="00211A65" w:rsidP="00B36713">
            <w:pPr>
              <w:jc w:val="right"/>
              <w:rPr>
                <w:sz w:val="22"/>
                <w:szCs w:val="22"/>
              </w:rPr>
            </w:pPr>
          </w:p>
        </w:tc>
      </w:tr>
      <w:tr w:rsidR="00211A65" w:rsidRPr="00BD22AA" w14:paraId="41E42C8B" w14:textId="77777777" w:rsidTr="00211A65">
        <w:trPr>
          <w:trHeight w:val="366"/>
        </w:trPr>
        <w:tc>
          <w:tcPr>
            <w:tcW w:w="9360" w:type="dxa"/>
            <w:gridSpan w:val="4"/>
            <w:tcBorders>
              <w:left w:val="nil"/>
              <w:bottom w:val="nil"/>
            </w:tcBorders>
          </w:tcPr>
          <w:p w14:paraId="1F8C30D7" w14:textId="77777777" w:rsidR="00211A65" w:rsidRPr="00211A65" w:rsidRDefault="00211A65" w:rsidP="00211A65">
            <w:pPr>
              <w:jc w:val="right"/>
              <w:rPr>
                <w:b/>
                <w:sz w:val="22"/>
                <w:szCs w:val="22"/>
              </w:rPr>
            </w:pPr>
            <w:r w:rsidRPr="00211A65">
              <w:rPr>
                <w:b/>
                <w:sz w:val="22"/>
                <w:szCs w:val="22"/>
              </w:rPr>
              <w:t>TOTAL CHARGES</w:t>
            </w:r>
          </w:p>
          <w:p w14:paraId="696C8983" w14:textId="77777777" w:rsidR="00211A65" w:rsidRPr="00BD22AA" w:rsidRDefault="00211A65" w:rsidP="00B51D8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(Should be EQUAL to your charges on ATM/Debit Card </w:t>
            </w:r>
            <w:r w:rsidR="00B51D8D">
              <w:rPr>
                <w:sz w:val="22"/>
                <w:szCs w:val="22"/>
              </w:rPr>
              <w:t>receipts)</w:t>
            </w:r>
          </w:p>
        </w:tc>
        <w:tc>
          <w:tcPr>
            <w:tcW w:w="1350" w:type="dxa"/>
            <w:tcBorders>
              <w:left w:val="nil"/>
            </w:tcBorders>
            <w:vAlign w:val="center"/>
          </w:tcPr>
          <w:p w14:paraId="29D6B04F" w14:textId="77777777" w:rsidR="00211A65" w:rsidRPr="00BD22AA" w:rsidRDefault="00211A65" w:rsidP="00211A65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7196D064" w14:textId="77777777" w:rsidR="00E47392" w:rsidRPr="00BD22AA" w:rsidRDefault="00E47392" w:rsidP="00E47392">
      <w:pPr>
        <w:rPr>
          <w:sz w:val="22"/>
          <w:szCs w:val="22"/>
        </w:rPr>
      </w:pPr>
    </w:p>
    <w:p w14:paraId="3D66B9F5" w14:textId="77777777" w:rsidR="00E66E51" w:rsidRPr="00EB7F17" w:rsidRDefault="00E66E51" w:rsidP="00E66E51">
      <w:pPr>
        <w:rPr>
          <w:sz w:val="22"/>
          <w:szCs w:val="22"/>
        </w:rPr>
      </w:pPr>
      <w:r w:rsidRPr="00BD22AA">
        <w:rPr>
          <w:sz w:val="22"/>
          <w:szCs w:val="22"/>
        </w:rPr>
        <w:t>_________________________</w:t>
      </w:r>
      <w:r w:rsidR="00B36713">
        <w:rPr>
          <w:sz w:val="22"/>
          <w:szCs w:val="22"/>
        </w:rPr>
        <w:t>___________________</w:t>
      </w:r>
      <w:r w:rsidR="006578F6">
        <w:rPr>
          <w:sz w:val="22"/>
          <w:szCs w:val="22"/>
        </w:rPr>
        <w:t xml:space="preserve">    </w:t>
      </w:r>
      <w:r w:rsidR="006578F6">
        <w:rPr>
          <w:sz w:val="22"/>
          <w:szCs w:val="22"/>
        </w:rPr>
        <w:tab/>
      </w:r>
      <w:r w:rsidR="006578F6" w:rsidRPr="00EB7F17">
        <w:rPr>
          <w:sz w:val="22"/>
          <w:szCs w:val="22"/>
        </w:rPr>
        <w:t>_________________________________</w:t>
      </w:r>
      <w:r w:rsidR="006578F6">
        <w:rPr>
          <w:sz w:val="22"/>
          <w:szCs w:val="22"/>
        </w:rPr>
        <w:t>___________</w:t>
      </w:r>
      <w:r w:rsidR="006578F6">
        <w:rPr>
          <w:sz w:val="22"/>
          <w:szCs w:val="22"/>
        </w:rPr>
        <w:br/>
        <w:t>Officer’s</w:t>
      </w:r>
      <w:r w:rsidR="006578F6" w:rsidRPr="00EB7F17">
        <w:rPr>
          <w:sz w:val="22"/>
          <w:szCs w:val="22"/>
        </w:rPr>
        <w:t xml:space="preserve"> Signature</w:t>
      </w:r>
      <w:r w:rsidR="006578F6" w:rsidRPr="00EB7F17">
        <w:rPr>
          <w:sz w:val="22"/>
          <w:szCs w:val="22"/>
        </w:rPr>
        <w:tab/>
      </w:r>
      <w:r w:rsidR="006578F6" w:rsidRPr="00EB7F17">
        <w:rPr>
          <w:sz w:val="22"/>
          <w:szCs w:val="22"/>
        </w:rPr>
        <w:tab/>
      </w:r>
      <w:r w:rsidR="006578F6">
        <w:rPr>
          <w:sz w:val="22"/>
          <w:szCs w:val="22"/>
        </w:rPr>
        <w:tab/>
      </w:r>
      <w:r w:rsidR="006578F6" w:rsidRPr="00EB7F17">
        <w:rPr>
          <w:sz w:val="22"/>
          <w:szCs w:val="22"/>
        </w:rPr>
        <w:tab/>
        <w:t>Date</w:t>
      </w:r>
      <w:r w:rsidR="006578F6">
        <w:rPr>
          <w:sz w:val="22"/>
          <w:szCs w:val="22"/>
        </w:rPr>
        <w:tab/>
      </w:r>
      <w:r w:rsidR="006578F6">
        <w:rPr>
          <w:sz w:val="22"/>
          <w:szCs w:val="22"/>
        </w:rPr>
        <w:tab/>
      </w:r>
      <w:r w:rsidR="006578F6" w:rsidRPr="00EB7F17">
        <w:rPr>
          <w:bCs/>
          <w:sz w:val="22"/>
          <w:szCs w:val="22"/>
        </w:rPr>
        <w:t>Treasurer’s Signature</w:t>
      </w:r>
      <w:r w:rsidR="006578F6" w:rsidRPr="00EB7F17">
        <w:rPr>
          <w:bCs/>
          <w:sz w:val="22"/>
          <w:szCs w:val="22"/>
        </w:rPr>
        <w:tab/>
      </w:r>
      <w:r w:rsidR="006578F6" w:rsidRPr="00EB7F17">
        <w:rPr>
          <w:bCs/>
          <w:sz w:val="22"/>
          <w:szCs w:val="22"/>
        </w:rPr>
        <w:tab/>
      </w:r>
      <w:r w:rsidR="006578F6" w:rsidRPr="00EB7F17">
        <w:rPr>
          <w:bCs/>
          <w:sz w:val="22"/>
          <w:szCs w:val="22"/>
        </w:rPr>
        <w:tab/>
      </w:r>
      <w:r w:rsidR="006578F6" w:rsidRPr="00EB7F17">
        <w:rPr>
          <w:bCs/>
          <w:sz w:val="22"/>
          <w:szCs w:val="22"/>
        </w:rPr>
        <w:tab/>
        <w:t>Date</w:t>
      </w:r>
      <w:r w:rsidR="00B36713">
        <w:rPr>
          <w:sz w:val="22"/>
          <w:szCs w:val="22"/>
        </w:rPr>
        <w:tab/>
      </w:r>
      <w:r w:rsidRPr="00EB7F17">
        <w:rPr>
          <w:sz w:val="22"/>
          <w:szCs w:val="22"/>
        </w:rPr>
        <w:t xml:space="preserve"> </w:t>
      </w:r>
    </w:p>
    <w:p w14:paraId="34FF1C98" w14:textId="77777777" w:rsidR="00E66E51" w:rsidRPr="00BD22AA" w:rsidRDefault="00E66E51" w:rsidP="00E66E51">
      <w:pPr>
        <w:rPr>
          <w:sz w:val="22"/>
          <w:szCs w:val="22"/>
        </w:rPr>
      </w:pPr>
      <w:r w:rsidRPr="00BD22AA">
        <w:rPr>
          <w:sz w:val="22"/>
          <w:szCs w:val="22"/>
        </w:rPr>
        <w:tab/>
      </w:r>
      <w:r w:rsidRPr="00BD22AA">
        <w:rPr>
          <w:sz w:val="22"/>
          <w:szCs w:val="22"/>
        </w:rPr>
        <w:tab/>
      </w:r>
    </w:p>
    <w:p w14:paraId="6AC29869" w14:textId="2D5ED4C2" w:rsidR="00853EFC" w:rsidRDefault="379FDEEF" w:rsidP="379FDEEF">
      <w:pPr>
        <w:tabs>
          <w:tab w:val="left" w:pos="1620"/>
        </w:tabs>
        <w:jc w:val="center"/>
        <w:rPr>
          <w:sz w:val="22"/>
          <w:szCs w:val="22"/>
        </w:rPr>
      </w:pPr>
      <w:r w:rsidRPr="379FDEEF">
        <w:rPr>
          <w:b/>
          <w:bCs/>
          <w:sz w:val="22"/>
          <w:szCs w:val="22"/>
        </w:rPr>
        <w:t>You may email</w:t>
      </w:r>
      <w:r w:rsidR="00EA29D8">
        <w:rPr>
          <w:b/>
          <w:bCs/>
          <w:sz w:val="22"/>
          <w:szCs w:val="22"/>
        </w:rPr>
        <w:t xml:space="preserve"> the</w:t>
      </w:r>
      <w:r w:rsidRPr="379FDEEF">
        <w:rPr>
          <w:b/>
          <w:bCs/>
          <w:sz w:val="22"/>
          <w:szCs w:val="22"/>
        </w:rPr>
        <w:t xml:space="preserve"> form to </w:t>
      </w:r>
      <w:r w:rsidR="006E5753">
        <w:rPr>
          <w:b/>
          <w:bCs/>
          <w:sz w:val="22"/>
          <w:szCs w:val="22"/>
        </w:rPr>
        <w:t>Yolanda Benally</w:t>
      </w:r>
      <w:r w:rsidRPr="379FDEEF">
        <w:rPr>
          <w:b/>
          <w:bCs/>
          <w:sz w:val="22"/>
          <w:szCs w:val="22"/>
        </w:rPr>
        <w:t xml:space="preserve"> at </w:t>
      </w:r>
      <w:r w:rsidRPr="379FDEEF">
        <w:rPr>
          <w:b/>
          <w:bCs/>
          <w:sz w:val="22"/>
          <w:szCs w:val="22"/>
          <w:u w:val="single"/>
        </w:rPr>
        <w:t>b</w:t>
      </w:r>
      <w:r w:rsidR="00E47102">
        <w:rPr>
          <w:b/>
          <w:bCs/>
          <w:sz w:val="22"/>
          <w:szCs w:val="22"/>
          <w:u w:val="single"/>
        </w:rPr>
        <w:t>enallyy@sanjuancollege.edu</w:t>
      </w:r>
      <w:r w:rsidRPr="379FDEEF">
        <w:rPr>
          <w:b/>
          <w:bCs/>
          <w:sz w:val="22"/>
          <w:szCs w:val="22"/>
        </w:rPr>
        <w:t xml:space="preserve">; however, </w:t>
      </w:r>
      <w:r w:rsidRPr="379FDEEF">
        <w:rPr>
          <w:b/>
          <w:bCs/>
          <w:sz w:val="22"/>
          <w:szCs w:val="22"/>
          <w:u w:val="single"/>
        </w:rPr>
        <w:t>mail original with receipts</w:t>
      </w:r>
      <w:r w:rsidRPr="379FDEEF">
        <w:rPr>
          <w:b/>
          <w:bCs/>
          <w:sz w:val="22"/>
          <w:szCs w:val="22"/>
        </w:rPr>
        <w:t xml:space="preserve"> to:</w:t>
      </w:r>
      <w:r w:rsidR="00853EFC">
        <w:br/>
      </w:r>
      <w:r w:rsidR="00853EFC">
        <w:br/>
      </w:r>
      <w:r w:rsidR="00E47102">
        <w:rPr>
          <w:sz w:val="22"/>
          <w:szCs w:val="22"/>
        </w:rPr>
        <w:t>Yolanda Benally</w:t>
      </w:r>
      <w:r w:rsidRPr="379FDEEF">
        <w:rPr>
          <w:sz w:val="22"/>
          <w:szCs w:val="22"/>
        </w:rPr>
        <w:t>, TRIO New Mexico Treasurer</w:t>
      </w:r>
      <w:r w:rsidR="00853EFC">
        <w:br/>
      </w:r>
      <w:r w:rsidRPr="379FDEEF">
        <w:rPr>
          <w:sz w:val="22"/>
          <w:szCs w:val="22"/>
        </w:rPr>
        <w:t>TRIO Student Support Services</w:t>
      </w:r>
    </w:p>
    <w:p w14:paraId="441EABF3" w14:textId="05DD009B" w:rsidR="004B52F6" w:rsidRDefault="00E47102" w:rsidP="009E6601">
      <w:pPr>
        <w:tabs>
          <w:tab w:val="left" w:pos="1620"/>
        </w:tabs>
        <w:jc w:val="center"/>
        <w:rPr>
          <w:sz w:val="22"/>
        </w:rPr>
      </w:pPr>
      <w:r>
        <w:rPr>
          <w:sz w:val="22"/>
          <w:szCs w:val="22"/>
        </w:rPr>
        <w:t>San Juan College</w:t>
      </w:r>
      <w:r w:rsidR="009E6601">
        <w:rPr>
          <w:sz w:val="22"/>
          <w:szCs w:val="22"/>
        </w:rPr>
        <w:br/>
      </w:r>
      <w:r>
        <w:rPr>
          <w:sz w:val="22"/>
          <w:szCs w:val="22"/>
        </w:rPr>
        <w:t xml:space="preserve">4601 College Blvd. </w:t>
      </w:r>
      <w:r w:rsidR="009E6601">
        <w:rPr>
          <w:sz w:val="22"/>
          <w:szCs w:val="22"/>
        </w:rPr>
        <w:br/>
      </w:r>
      <w:r>
        <w:rPr>
          <w:sz w:val="22"/>
          <w:szCs w:val="22"/>
        </w:rPr>
        <w:t>Farmington</w:t>
      </w:r>
      <w:r w:rsidR="00853EFC">
        <w:rPr>
          <w:sz w:val="22"/>
          <w:szCs w:val="22"/>
        </w:rPr>
        <w:t>, NM 8</w:t>
      </w:r>
      <w:r>
        <w:rPr>
          <w:sz w:val="22"/>
          <w:szCs w:val="22"/>
        </w:rPr>
        <w:t>7401</w:t>
      </w:r>
      <w:r w:rsidR="00A17AFB" w:rsidRPr="00024C11">
        <w:rPr>
          <w:sz w:val="22"/>
        </w:rPr>
        <w:br/>
        <w:t xml:space="preserve">Contact:  </w:t>
      </w:r>
      <w:hyperlink r:id="rId6" w:history="1">
        <w:r w:rsidR="00E01A0D" w:rsidRPr="00EA1572">
          <w:rPr>
            <w:rStyle w:val="Hyperlink"/>
            <w:sz w:val="22"/>
          </w:rPr>
          <w:t>benallyy@sanjuancollege.edu</w:t>
        </w:r>
      </w:hyperlink>
      <w:r w:rsidR="00510290">
        <w:rPr>
          <w:sz w:val="22"/>
        </w:rPr>
        <w:t xml:space="preserve"> or</w:t>
      </w:r>
      <w:r w:rsidR="00BF6F71" w:rsidRPr="00024C11">
        <w:rPr>
          <w:sz w:val="22"/>
        </w:rPr>
        <w:t xml:space="preserve"> by phone to </w:t>
      </w:r>
      <w:r w:rsidR="00853EFC">
        <w:rPr>
          <w:sz w:val="22"/>
        </w:rPr>
        <w:t>5</w:t>
      </w:r>
      <w:r>
        <w:rPr>
          <w:sz w:val="22"/>
        </w:rPr>
        <w:t>05-566-3171</w:t>
      </w:r>
    </w:p>
    <w:p w14:paraId="6D072C0D" w14:textId="77777777" w:rsidR="00510290" w:rsidRPr="00024C11" w:rsidRDefault="00510290" w:rsidP="009E6601">
      <w:pPr>
        <w:tabs>
          <w:tab w:val="left" w:pos="1620"/>
        </w:tabs>
        <w:jc w:val="center"/>
        <w:rPr>
          <w:sz w:val="22"/>
        </w:rPr>
      </w:pPr>
    </w:p>
    <w:p w14:paraId="41326882" w14:textId="6FC1F5D4" w:rsidR="006578F6" w:rsidRDefault="009C24F0" w:rsidP="379FDEEF">
      <w:pPr>
        <w:pStyle w:val="Heading3"/>
        <w:ind w:left="720" w:hanging="720"/>
        <w:jc w:val="center"/>
        <w:rPr>
          <w:sz w:val="20"/>
          <w:szCs w:val="20"/>
        </w:rPr>
      </w:pPr>
      <w:r w:rsidRPr="00944EA3">
        <w:rPr>
          <w:sz w:val="20"/>
          <w:szCs w:val="20"/>
        </w:rPr>
        <w:t xml:space="preserve">TREASURER ONLY: ______Hand-Delivered ______Mailed ______ </w:t>
      </w:r>
      <w:r w:rsidR="0071264D">
        <w:rPr>
          <w:sz w:val="20"/>
          <w:szCs w:val="20"/>
        </w:rPr>
        <w:t>Posted to Account</w:t>
      </w:r>
    </w:p>
    <w:p w14:paraId="0A912D40" w14:textId="77777777" w:rsidR="004B52F6" w:rsidRPr="00B25737" w:rsidRDefault="006578F6" w:rsidP="00200FD1">
      <w:pPr>
        <w:pStyle w:val="Heading3"/>
        <w:ind w:left="720" w:hanging="720"/>
        <w:jc w:val="center"/>
        <w:rPr>
          <w:sz w:val="20"/>
          <w:szCs w:val="20"/>
        </w:rPr>
      </w:pPr>
      <w:r w:rsidRPr="006578F6">
        <w:rPr>
          <w:sz w:val="20"/>
          <w:szCs w:val="20"/>
        </w:rPr>
        <w:t>Voucher #: _</w:t>
      </w:r>
      <w:r>
        <w:rPr>
          <w:sz w:val="20"/>
          <w:szCs w:val="20"/>
        </w:rPr>
        <w:t>_____</w:t>
      </w:r>
      <w:r w:rsidRPr="006578F6">
        <w:rPr>
          <w:sz w:val="20"/>
          <w:szCs w:val="20"/>
        </w:rPr>
        <w:t>__________</w:t>
      </w:r>
      <w:r w:rsidR="00FE44B4" w:rsidRPr="006578F6">
        <w:rPr>
          <w:sz w:val="20"/>
          <w:szCs w:val="20"/>
        </w:rPr>
        <w:tab/>
      </w:r>
      <w:r w:rsidR="009C24F0" w:rsidRPr="006578F6">
        <w:rPr>
          <w:sz w:val="20"/>
          <w:szCs w:val="20"/>
        </w:rPr>
        <w:t>Date: _____/_____/_____</w:t>
      </w:r>
      <w:r w:rsidR="00DD118D" w:rsidRPr="006578F6">
        <w:rPr>
          <w:sz w:val="20"/>
          <w:szCs w:val="20"/>
        </w:rPr>
        <w:t xml:space="preserve">   </w:t>
      </w:r>
      <w:r w:rsidR="009C24F0" w:rsidRPr="006578F6">
        <w:rPr>
          <w:sz w:val="20"/>
          <w:szCs w:val="20"/>
        </w:rPr>
        <w:t>In</w:t>
      </w:r>
      <w:r w:rsidR="00FE44B4" w:rsidRPr="006578F6">
        <w:rPr>
          <w:sz w:val="20"/>
          <w:szCs w:val="20"/>
        </w:rPr>
        <w:t>itials: _________</w:t>
      </w:r>
    </w:p>
    <w:sectPr w:rsidR="004B52F6" w:rsidRPr="00B25737" w:rsidSect="00510290">
      <w:headerReference w:type="default" r:id="rId7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AC9C2" w14:textId="77777777" w:rsidR="00024D8C" w:rsidRDefault="00024D8C" w:rsidP="009E6601">
      <w:r>
        <w:separator/>
      </w:r>
    </w:p>
  </w:endnote>
  <w:endnote w:type="continuationSeparator" w:id="0">
    <w:p w14:paraId="6C878F7D" w14:textId="77777777" w:rsidR="00024D8C" w:rsidRDefault="00024D8C" w:rsidP="009E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6398C" w14:textId="77777777" w:rsidR="00024D8C" w:rsidRDefault="00024D8C" w:rsidP="009E6601">
      <w:r>
        <w:separator/>
      </w:r>
    </w:p>
  </w:footnote>
  <w:footnote w:type="continuationSeparator" w:id="0">
    <w:p w14:paraId="38BED04C" w14:textId="77777777" w:rsidR="00024D8C" w:rsidRDefault="00024D8C" w:rsidP="009E66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343E7" w14:textId="77777777" w:rsidR="009E6601" w:rsidRDefault="0051029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5F5809B" wp14:editId="07777777">
          <wp:simplePos x="0" y="0"/>
          <wp:positionH relativeFrom="margin">
            <wp:align>left</wp:align>
          </wp:positionH>
          <wp:positionV relativeFrom="paragraph">
            <wp:posOffset>-314325</wp:posOffset>
          </wp:positionV>
          <wp:extent cx="2205175" cy="733425"/>
          <wp:effectExtent l="0" t="0" r="5080" b="0"/>
          <wp:wrapThrough wrapText="bothSides">
            <wp:wrapPolygon edited="0">
              <wp:start x="8399" y="0"/>
              <wp:lineTo x="0" y="4488"/>
              <wp:lineTo x="0" y="7294"/>
              <wp:lineTo x="373" y="15709"/>
              <wp:lineTo x="2426" y="17953"/>
              <wp:lineTo x="8025" y="17953"/>
              <wp:lineTo x="8399" y="20758"/>
              <wp:lineTo x="9892" y="20758"/>
              <wp:lineTo x="10452" y="17953"/>
              <wp:lineTo x="21463" y="17953"/>
              <wp:lineTo x="21463" y="14026"/>
              <wp:lineTo x="12878" y="8977"/>
              <wp:lineTo x="9892" y="0"/>
              <wp:lineTo x="839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51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6601">
      <w:rPr>
        <w:noProof/>
      </w:rPr>
      <w:drawing>
        <wp:anchor distT="0" distB="0" distL="114300" distR="114300" simplePos="0" relativeHeight="251658240" behindDoc="0" locked="0" layoutInCell="1" allowOverlap="1" wp14:anchorId="13636C88" wp14:editId="07777777">
          <wp:simplePos x="0" y="0"/>
          <wp:positionH relativeFrom="column">
            <wp:posOffset>8229600</wp:posOffset>
          </wp:positionH>
          <wp:positionV relativeFrom="paragraph">
            <wp:posOffset>142875</wp:posOffset>
          </wp:positionV>
          <wp:extent cx="1143000" cy="495300"/>
          <wp:effectExtent l="0" t="0" r="0" b="0"/>
          <wp:wrapNone/>
          <wp:docPr id="5" name="Picture 5" descr="trio_logos-plain_trio_logo_red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io_logos-plain_trio_logo_red_new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777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NDI1M7OwNDY3MDdW0lEKTi0uzszPAykwrgUA5z4UZywAAAA="/>
  </w:docVars>
  <w:rsids>
    <w:rsidRoot w:val="00A47066"/>
    <w:rsid w:val="00024C11"/>
    <w:rsid w:val="00024D8C"/>
    <w:rsid w:val="00046180"/>
    <w:rsid w:val="00062A83"/>
    <w:rsid w:val="00073C60"/>
    <w:rsid w:val="00081429"/>
    <w:rsid w:val="000829E2"/>
    <w:rsid w:val="00177E3C"/>
    <w:rsid w:val="00182818"/>
    <w:rsid w:val="001B6906"/>
    <w:rsid w:val="001D3A98"/>
    <w:rsid w:val="00200FD1"/>
    <w:rsid w:val="00204650"/>
    <w:rsid w:val="00211A65"/>
    <w:rsid w:val="00212EDB"/>
    <w:rsid w:val="00214C10"/>
    <w:rsid w:val="00216CF3"/>
    <w:rsid w:val="00227746"/>
    <w:rsid w:val="0023054C"/>
    <w:rsid w:val="00271127"/>
    <w:rsid w:val="00295014"/>
    <w:rsid w:val="002D3AEE"/>
    <w:rsid w:val="00332668"/>
    <w:rsid w:val="00352A98"/>
    <w:rsid w:val="00356598"/>
    <w:rsid w:val="00387642"/>
    <w:rsid w:val="003D495A"/>
    <w:rsid w:val="003E5B22"/>
    <w:rsid w:val="004115EE"/>
    <w:rsid w:val="00417DA7"/>
    <w:rsid w:val="00430BC6"/>
    <w:rsid w:val="00446222"/>
    <w:rsid w:val="00461ACC"/>
    <w:rsid w:val="00473BE5"/>
    <w:rsid w:val="00483385"/>
    <w:rsid w:val="00486E33"/>
    <w:rsid w:val="0048752D"/>
    <w:rsid w:val="0049110E"/>
    <w:rsid w:val="004B52F6"/>
    <w:rsid w:val="004C73F6"/>
    <w:rsid w:val="004E2440"/>
    <w:rsid w:val="004E4A9A"/>
    <w:rsid w:val="00510290"/>
    <w:rsid w:val="0053014A"/>
    <w:rsid w:val="006278BF"/>
    <w:rsid w:val="006468CC"/>
    <w:rsid w:val="00651B44"/>
    <w:rsid w:val="006578F6"/>
    <w:rsid w:val="00662174"/>
    <w:rsid w:val="00672C60"/>
    <w:rsid w:val="006C14A1"/>
    <w:rsid w:val="006C1C34"/>
    <w:rsid w:val="006D7189"/>
    <w:rsid w:val="006E5753"/>
    <w:rsid w:val="006E6100"/>
    <w:rsid w:val="006E7A33"/>
    <w:rsid w:val="007018CC"/>
    <w:rsid w:val="007018D4"/>
    <w:rsid w:val="0071264D"/>
    <w:rsid w:val="00732A72"/>
    <w:rsid w:val="00741A9A"/>
    <w:rsid w:val="007513C9"/>
    <w:rsid w:val="007558BA"/>
    <w:rsid w:val="00760BEA"/>
    <w:rsid w:val="007A54FF"/>
    <w:rsid w:val="007A5984"/>
    <w:rsid w:val="007B7AAE"/>
    <w:rsid w:val="007D4A6F"/>
    <w:rsid w:val="007D4E71"/>
    <w:rsid w:val="007F236A"/>
    <w:rsid w:val="0080597E"/>
    <w:rsid w:val="00824506"/>
    <w:rsid w:val="00840DD8"/>
    <w:rsid w:val="00853EFC"/>
    <w:rsid w:val="0089183E"/>
    <w:rsid w:val="008A3342"/>
    <w:rsid w:val="008E73E0"/>
    <w:rsid w:val="00904471"/>
    <w:rsid w:val="00944EA3"/>
    <w:rsid w:val="00956A8F"/>
    <w:rsid w:val="009C24F0"/>
    <w:rsid w:val="009E6601"/>
    <w:rsid w:val="00A17257"/>
    <w:rsid w:val="00A17AFB"/>
    <w:rsid w:val="00A26FDA"/>
    <w:rsid w:val="00A47066"/>
    <w:rsid w:val="00AE4366"/>
    <w:rsid w:val="00AE7FBD"/>
    <w:rsid w:val="00B232F7"/>
    <w:rsid w:val="00B25737"/>
    <w:rsid w:val="00B36713"/>
    <w:rsid w:val="00B4285B"/>
    <w:rsid w:val="00B51D8D"/>
    <w:rsid w:val="00B638BD"/>
    <w:rsid w:val="00B6434C"/>
    <w:rsid w:val="00BA77E0"/>
    <w:rsid w:val="00BB7116"/>
    <w:rsid w:val="00BD22AA"/>
    <w:rsid w:val="00BF6F71"/>
    <w:rsid w:val="00C209E5"/>
    <w:rsid w:val="00C27D93"/>
    <w:rsid w:val="00C52447"/>
    <w:rsid w:val="00C82D04"/>
    <w:rsid w:val="00C97440"/>
    <w:rsid w:val="00CF3394"/>
    <w:rsid w:val="00D3161A"/>
    <w:rsid w:val="00D439F1"/>
    <w:rsid w:val="00D51B06"/>
    <w:rsid w:val="00D62C35"/>
    <w:rsid w:val="00DD047E"/>
    <w:rsid w:val="00DD118D"/>
    <w:rsid w:val="00DE053E"/>
    <w:rsid w:val="00DE735E"/>
    <w:rsid w:val="00E01A0D"/>
    <w:rsid w:val="00E301C7"/>
    <w:rsid w:val="00E34314"/>
    <w:rsid w:val="00E47102"/>
    <w:rsid w:val="00E47392"/>
    <w:rsid w:val="00E66E51"/>
    <w:rsid w:val="00EA29D8"/>
    <w:rsid w:val="00EB7F17"/>
    <w:rsid w:val="00ED3B17"/>
    <w:rsid w:val="00ED5A7A"/>
    <w:rsid w:val="00F5384E"/>
    <w:rsid w:val="00F65FE5"/>
    <w:rsid w:val="00F852CF"/>
    <w:rsid w:val="00FB1245"/>
    <w:rsid w:val="00FC3D4E"/>
    <w:rsid w:val="00FC401C"/>
    <w:rsid w:val="00FE44B4"/>
    <w:rsid w:val="00FE6250"/>
    <w:rsid w:val="379FD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6D15929"/>
  <w15:docId w15:val="{C0F382F7-6681-4CB4-B284-BF09AE93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66E51"/>
    <w:rPr>
      <w:sz w:val="24"/>
      <w:szCs w:val="24"/>
    </w:rPr>
  </w:style>
  <w:style w:type="paragraph" w:styleId="Heading1">
    <w:name w:val="heading 1"/>
    <w:basedOn w:val="Normal"/>
    <w:next w:val="Normal"/>
    <w:qFormat/>
    <w:rsid w:val="00824506"/>
    <w:pPr>
      <w:keepNext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rsid w:val="00824506"/>
    <w:pPr>
      <w:keepNext/>
      <w:ind w:left="1440" w:firstLine="72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rsid w:val="00824506"/>
    <w:pPr>
      <w:keepNext/>
      <w:outlineLvl w:val="2"/>
    </w:pPr>
    <w:rPr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24506"/>
    <w:rPr>
      <w:b/>
      <w:bCs/>
      <w:sz w:val="20"/>
    </w:rPr>
  </w:style>
  <w:style w:type="paragraph" w:styleId="Title">
    <w:name w:val="Title"/>
    <w:basedOn w:val="Normal"/>
    <w:qFormat/>
    <w:rsid w:val="00824506"/>
    <w:pPr>
      <w:jc w:val="center"/>
    </w:pPr>
    <w:rPr>
      <w:b/>
      <w:bCs/>
    </w:rPr>
  </w:style>
  <w:style w:type="character" w:styleId="Hyperlink">
    <w:name w:val="Hyperlink"/>
    <w:basedOn w:val="DefaultParagraphFont"/>
    <w:rsid w:val="00824506"/>
    <w:rPr>
      <w:color w:val="0000FF"/>
      <w:u w:val="single"/>
    </w:rPr>
  </w:style>
  <w:style w:type="paragraph" w:styleId="BalloonText">
    <w:name w:val="Balloon Text"/>
    <w:basedOn w:val="Normal"/>
    <w:semiHidden/>
    <w:rsid w:val="009C24F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A598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9E66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E6601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9E66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E660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47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24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nallyy@sanjuancollege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172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west Association of Student Assistance Programs</vt:lpstr>
    </vt:vector>
  </TitlesOfParts>
  <Company>SMU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west Association of Student Assistance Programs</dc:title>
  <dc:subject/>
  <dc:creator>21343404</dc:creator>
  <cp:keywords/>
  <dc:description/>
  <cp:lastModifiedBy>Yolanda Benally</cp:lastModifiedBy>
  <cp:revision>7</cp:revision>
  <cp:lastPrinted>2007-11-21T22:20:00Z</cp:lastPrinted>
  <dcterms:created xsi:type="dcterms:W3CDTF">2021-09-29T17:38:00Z</dcterms:created>
  <dcterms:modified xsi:type="dcterms:W3CDTF">2022-05-03T14:25:00Z</dcterms:modified>
</cp:coreProperties>
</file>